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3AF0433A"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2E4FD566"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70D92B2"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湖北十堰</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3EC28355" w14:textId="21D4D350"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r w:rsidR="000654C6">
        <w:rPr>
          <w:rFonts w:ascii="Times New Roman" w:hAnsi="Times New Roman" w:hint="eastAsia"/>
          <w:szCs w:val="21"/>
        </w:rPr>
        <w:t>DOI</w:t>
      </w:r>
      <w:r w:rsidR="000654C6">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喆</w:t>
      </w:r>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r w:rsidRPr="00473375">
        <w:rPr>
          <w:rFonts w:ascii="Times New Roman" w:hAnsi="Times New Roman"/>
          <w:i/>
          <w:iCs/>
          <w:szCs w:val="21"/>
        </w:rPr>
        <w:t>Euprosopia</w:t>
      </w:r>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r w:rsidRPr="003060FA">
        <w:rPr>
          <w:rFonts w:ascii="Times New Roman" w:hAnsi="Times New Roman"/>
          <w:i/>
          <w:iCs/>
          <w:szCs w:val="21"/>
        </w:rPr>
        <w:t>Drino</w:t>
      </w:r>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Vermileonidae and time-scaled relationships of lower brachyceran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r w:rsidRPr="009B2833">
        <w:rPr>
          <w:rFonts w:ascii="Times New Roman" w:hAnsi="Times New Roman"/>
          <w:szCs w:val="21"/>
        </w:rPr>
        <w:t>武鹏峰</w:t>
      </w:r>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浑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6F3D78FA"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多篇</w:t>
      </w:r>
      <w:r>
        <w:rPr>
          <w:rFonts w:ascii="Times New Roman" w:hAnsi="Times New Roman" w:hint="eastAsia"/>
          <w:szCs w:val="21"/>
        </w:rPr>
        <w:t>SCI</w:t>
      </w:r>
      <w:r>
        <w:rPr>
          <w:rFonts w:ascii="Times New Roman" w:hAnsi="Times New Roman" w:hint="eastAsia"/>
          <w:szCs w:val="21"/>
        </w:rPr>
        <w:t>论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E2C8B" w14:textId="77777777" w:rsidR="00E21808" w:rsidRDefault="00E21808" w:rsidP="00CD7AA9">
      <w:r>
        <w:separator/>
      </w:r>
    </w:p>
  </w:endnote>
  <w:endnote w:type="continuationSeparator" w:id="0">
    <w:p w14:paraId="456398F2" w14:textId="77777777" w:rsidR="00E21808" w:rsidRDefault="00E21808"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FA3053F9-4C27-4678-9828-4EFC05694EC0}"/>
    <w:embedBold r:id="rId2" w:fontKey="{AD239CC6-5C85-4E84-A0CB-65EC70F92582}"/>
  </w:font>
  <w:font w:name="HarmonyOS Sans SC">
    <w:altName w:val="Arial Unicode MS"/>
    <w:panose1 w:val="00000500000000000000"/>
    <w:charset w:val="86"/>
    <w:family w:val="auto"/>
    <w:pitch w:val="variable"/>
    <w:sig w:usb0="00000003" w:usb1="080E0000" w:usb2="00000016" w:usb3="00000000" w:csb0="00040001" w:csb1="00000000"/>
    <w:embedRegular r:id="rId3" w:subsetted="1" w:fontKey="{72D9E045-5B53-40D6-BA79-7F8B4BBCECFE}"/>
    <w:embedBold r:id="rId4" w:subsetted="1" w:fontKey="{0762A997-05CA-4ED4-95FC-06AFE39BEB47}"/>
  </w:font>
  <w:font w:name="Microsoft Sans Serif">
    <w:panose1 w:val="020B0604020202020204"/>
    <w:charset w:val="00"/>
    <w:family w:val="swiss"/>
    <w:pitch w:val="variable"/>
    <w:sig w:usb0="E5002EFF" w:usb1="C000605B" w:usb2="00000029" w:usb3="00000000" w:csb0="000101FF" w:csb1="00000000"/>
    <w:embedRegular r:id="rId5" w:fontKey="{76EE9119-93B8-4430-8356-77F2CC52210A}"/>
    <w:embedBold r:id="rId6" w:fontKey="{4C58AF41-25C8-4EF9-9636-45654EB685CD}"/>
  </w:font>
  <w:font w:name="Elephant">
    <w:altName w:val="Cambria"/>
    <w:charset w:val="00"/>
    <w:family w:val="roman"/>
    <w:pitch w:val="variable"/>
    <w:sig w:usb0="00000003" w:usb1="00000000" w:usb2="00000000" w:usb3="00000000" w:csb0="00000001" w:csb1="00000000"/>
    <w:embedRegular r:id="rId7" w:fontKey="{B102B92E-E33D-489A-BE37-A71D71EF7959}"/>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A97FB" w14:textId="77777777" w:rsidR="00E21808" w:rsidRDefault="00E21808" w:rsidP="00CD7AA9">
      <w:r>
        <w:separator/>
      </w:r>
    </w:p>
  </w:footnote>
  <w:footnote w:type="continuationSeparator" w:id="0">
    <w:p w14:paraId="4E6DE652" w14:textId="77777777" w:rsidR="00E21808" w:rsidRDefault="00E21808"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oFAJp5XnQtAAAA"/>
  </w:docVars>
  <w:rsids>
    <w:rsidRoot w:val="00172A27"/>
    <w:rsid w:val="00002BF0"/>
    <w:rsid w:val="00004F69"/>
    <w:rsid w:val="00020A7A"/>
    <w:rsid w:val="000654C6"/>
    <w:rsid w:val="00087D55"/>
    <w:rsid w:val="00093887"/>
    <w:rsid w:val="000944A6"/>
    <w:rsid w:val="000971EE"/>
    <w:rsid w:val="000A4CAD"/>
    <w:rsid w:val="000B54AD"/>
    <w:rsid w:val="000C1B5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C1A7C"/>
    <w:rsid w:val="004C25A3"/>
    <w:rsid w:val="004F15B1"/>
    <w:rsid w:val="00510E24"/>
    <w:rsid w:val="0051141E"/>
    <w:rsid w:val="00515D8C"/>
    <w:rsid w:val="0052059A"/>
    <w:rsid w:val="005422CD"/>
    <w:rsid w:val="0054305D"/>
    <w:rsid w:val="00571770"/>
    <w:rsid w:val="0057202B"/>
    <w:rsid w:val="005735C8"/>
    <w:rsid w:val="0057671A"/>
    <w:rsid w:val="0059604F"/>
    <w:rsid w:val="005A0254"/>
    <w:rsid w:val="005A269C"/>
    <w:rsid w:val="005B1292"/>
    <w:rsid w:val="005D386D"/>
    <w:rsid w:val="005E5B03"/>
    <w:rsid w:val="005F5952"/>
    <w:rsid w:val="00611324"/>
    <w:rsid w:val="00617144"/>
    <w:rsid w:val="00664ED7"/>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A384E"/>
    <w:rsid w:val="00AD0DF9"/>
    <w:rsid w:val="00AF1ED8"/>
    <w:rsid w:val="00AF50FD"/>
    <w:rsid w:val="00AF62AB"/>
    <w:rsid w:val="00AF6DF6"/>
    <w:rsid w:val="00B32C8F"/>
    <w:rsid w:val="00B32FA9"/>
    <w:rsid w:val="00B454FF"/>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E309F"/>
    <w:rsid w:val="00DF1EFF"/>
    <w:rsid w:val="00E17D3C"/>
    <w:rsid w:val="00E20EBB"/>
    <w:rsid w:val="00E21808"/>
    <w:rsid w:val="00E2436B"/>
    <w:rsid w:val="00E40716"/>
    <w:rsid w:val="00E547D5"/>
    <w:rsid w:val="00E83EF9"/>
    <w:rsid w:val="00E94835"/>
    <w:rsid w:val="00E964CC"/>
    <w:rsid w:val="00EB2682"/>
    <w:rsid w:val="00EC1614"/>
    <w:rsid w:val="00ED0925"/>
    <w:rsid w:val="00ED302E"/>
    <w:rsid w:val="00ED78BE"/>
    <w:rsid w:val="00EE7703"/>
    <w:rsid w:val="00EF1F79"/>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0</TotalTime>
  <Pages>4</Pages>
  <Words>928</Words>
  <Characters>5290</Characters>
  <Application>Microsoft Office Word</Application>
  <DocSecurity>0</DocSecurity>
  <Lines>44</Lines>
  <Paragraphs>12</Paragraphs>
  <ScaleCrop>false</ScaleCrop>
  <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01</cp:revision>
  <cp:lastPrinted>2022-11-16T05:19:00Z</cp:lastPrinted>
  <dcterms:created xsi:type="dcterms:W3CDTF">2020-01-14T13:44:00Z</dcterms:created>
  <dcterms:modified xsi:type="dcterms:W3CDTF">2022-11-1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